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6B3" w:rsidRDefault="000C76B3" w:rsidP="000C76B3">
      <w:pPr>
        <w:pStyle w:val="NormalWeb"/>
      </w:pPr>
      <w:r>
        <w:t xml:space="preserve">I had unexpected heart </w:t>
      </w:r>
      <w:proofErr w:type="gramStart"/>
      <w:r>
        <w:t>surgery  (</w:t>
      </w:r>
      <w:proofErr w:type="gramEnd"/>
      <w:r>
        <w:t>4 -CABG) on 10/28/2020 at the age of 53 yrs. I am one of the healthiest members of my family. (I am not overweight, hypertensive, diabetic, smoker, drinker.)  </w:t>
      </w:r>
    </w:p>
    <w:p w:rsidR="000C76B3" w:rsidRDefault="000C76B3" w:rsidP="000C76B3">
      <w:pPr>
        <w:pStyle w:val="NormalWeb"/>
      </w:pPr>
      <w:r>
        <w:t xml:space="preserve">I had shortness of breath while climbing a steep hill in August.  But none while climbing stairs.  It was increasing in September and in October I saw my primary care. Immediately I had an abnormal EKG in his office, saw a cardiologist in 1 week, </w:t>
      </w:r>
      <w:proofErr w:type="gramStart"/>
      <w:r>
        <w:t>Then</w:t>
      </w:r>
      <w:proofErr w:type="gramEnd"/>
      <w:r>
        <w:t xml:space="preserve"> 1 week later, ECHO- Stress was abnormal. 3 days later in the hospital from cardiac </w:t>
      </w:r>
      <w:proofErr w:type="spellStart"/>
      <w:r>
        <w:t>cath</w:t>
      </w:r>
      <w:proofErr w:type="spellEnd"/>
      <w:r>
        <w:t xml:space="preserve"> to surgery. Everything happened so fast.  I had a normal physical in March. So you see how unexpected this was.</w:t>
      </w:r>
    </w:p>
    <w:p w:rsidR="000C76B3" w:rsidRDefault="000C76B3" w:rsidP="000C76B3">
      <w:pPr>
        <w:pStyle w:val="NormalWeb"/>
      </w:pPr>
      <w:r>
        <w:t>I recognize that stress and genetics truly wreak havoc in my body; I have changed my life since, eating more vegetables, meditating and walking daily, enjoy pursuing my passion for Ayurveda.</w:t>
      </w:r>
    </w:p>
    <w:p w:rsidR="005274A1" w:rsidRDefault="005274A1">
      <w:bookmarkStart w:id="0" w:name="_GoBack"/>
      <w:bookmarkEnd w:id="0"/>
    </w:p>
    <w:sectPr w:rsidR="005274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ra0MDa1NLWwMDRW0lEKTi0uzszPAykwrAUAd70jPiwAAAA="/>
  </w:docVars>
  <w:rsids>
    <w:rsidRoot w:val="000C76B3"/>
    <w:rsid w:val="000C76B3"/>
    <w:rsid w:val="00527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3D2231-641E-4EB9-AA03-1F76F38AC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76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6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ergeant</dc:creator>
  <cp:keywords/>
  <dc:description/>
  <cp:lastModifiedBy>Wendy Sergeant</cp:lastModifiedBy>
  <cp:revision>1</cp:revision>
  <dcterms:created xsi:type="dcterms:W3CDTF">2020-12-22T18:06:00Z</dcterms:created>
  <dcterms:modified xsi:type="dcterms:W3CDTF">2020-12-22T18:06:00Z</dcterms:modified>
</cp:coreProperties>
</file>